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B3981" w14:textId="5A3B06AD" w:rsidR="005274A9" w:rsidRPr="001E2DE5" w:rsidRDefault="00DF2B45" w:rsidP="001E2DE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Individual Development</w:t>
      </w:r>
      <w:r w:rsidR="004B54D8" w:rsidRPr="001E2DE5">
        <w:rPr>
          <w:rFonts w:cstheme="minorHAnsi"/>
          <w:b/>
          <w:sz w:val="28"/>
        </w:rPr>
        <w:t xml:space="preserve"> Plan</w:t>
      </w:r>
    </w:p>
    <w:p w14:paraId="1E1C69DC" w14:textId="77777777" w:rsidR="001E2DE5" w:rsidRPr="004B54D8" w:rsidRDefault="001E2DE5" w:rsidP="001E2DE5">
      <w:pPr>
        <w:pStyle w:val="NoSpacing"/>
      </w:pPr>
    </w:p>
    <w:tbl>
      <w:tblPr>
        <w:tblStyle w:val="TableGrid"/>
        <w:tblW w:w="13877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2610"/>
        <w:gridCol w:w="3060"/>
        <w:gridCol w:w="7217"/>
      </w:tblGrid>
      <w:tr w:rsidR="00C10716" w:rsidRPr="001E2DE5" w14:paraId="349706C9" w14:textId="77777777" w:rsidTr="00EE1375">
        <w:tc>
          <w:tcPr>
            <w:tcW w:w="990" w:type="dxa"/>
          </w:tcPr>
          <w:p w14:paraId="7799C2F5" w14:textId="77777777" w:rsidR="00C10716" w:rsidRPr="001E2DE5" w:rsidRDefault="00C10716">
            <w:pPr>
              <w:rPr>
                <w:rFonts w:cstheme="minorHAnsi"/>
                <w:b/>
                <w:sz w:val="24"/>
              </w:rPr>
            </w:pPr>
            <w:r w:rsidRPr="001E2DE5">
              <w:rPr>
                <w:rFonts w:cstheme="minorHAnsi"/>
                <w:b/>
                <w:sz w:val="24"/>
              </w:rPr>
              <w:t>Name: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60D91A94" w14:textId="2A8BA4F7" w:rsidR="00C10716" w:rsidRPr="001E2DE5" w:rsidRDefault="00C10716">
            <w:pPr>
              <w:rPr>
                <w:rFonts w:cstheme="minorHAnsi"/>
                <w:sz w:val="24"/>
              </w:rPr>
            </w:pPr>
          </w:p>
        </w:tc>
        <w:tc>
          <w:tcPr>
            <w:tcW w:w="3060" w:type="dxa"/>
          </w:tcPr>
          <w:p w14:paraId="622D4560" w14:textId="4A445758" w:rsidR="00C10716" w:rsidRPr="001E2DE5" w:rsidRDefault="00C10716">
            <w:pPr>
              <w:rPr>
                <w:rFonts w:cstheme="minorHAnsi"/>
                <w:sz w:val="24"/>
              </w:rPr>
            </w:pPr>
          </w:p>
        </w:tc>
        <w:tc>
          <w:tcPr>
            <w:tcW w:w="7217" w:type="dxa"/>
          </w:tcPr>
          <w:p w14:paraId="7B7E3A7F" w14:textId="7BE1B47B" w:rsidR="00C10716" w:rsidRPr="001E2DE5" w:rsidRDefault="00C10716">
            <w:pPr>
              <w:rPr>
                <w:rFonts w:cstheme="minorHAnsi"/>
                <w:sz w:val="24"/>
              </w:rPr>
            </w:pPr>
            <w:r w:rsidRPr="001E2DE5">
              <w:rPr>
                <w:rFonts w:cstheme="minorHAnsi"/>
                <w:b/>
                <w:sz w:val="24"/>
              </w:rPr>
              <w:t>Date:</w:t>
            </w:r>
            <w:r>
              <w:rPr>
                <w:rFonts w:cstheme="minorHAnsi"/>
                <w:b/>
                <w:sz w:val="24"/>
              </w:rPr>
              <w:t xml:space="preserve">      </w:t>
            </w:r>
            <w:r w:rsidRPr="00C10716">
              <w:rPr>
                <w:rFonts w:cstheme="minorHAnsi"/>
                <w:bCs/>
                <w:sz w:val="24"/>
              </w:rPr>
              <w:t xml:space="preserve"> ___________________</w:t>
            </w:r>
          </w:p>
        </w:tc>
      </w:tr>
    </w:tbl>
    <w:p w14:paraId="20EC0F2F" w14:textId="526D8754" w:rsidR="004B54D8" w:rsidRDefault="004B54D8">
      <w:pPr>
        <w:rPr>
          <w:rFonts w:ascii="Times New Roman" w:hAnsi="Times New Roman" w:cs="Times New Roman"/>
        </w:rPr>
      </w:pPr>
    </w:p>
    <w:tbl>
      <w:tblPr>
        <w:tblStyle w:val="TableGrid"/>
        <w:tblW w:w="13782" w:type="dxa"/>
        <w:tblLook w:val="04A0" w:firstRow="1" w:lastRow="0" w:firstColumn="1" w:lastColumn="0" w:noHBand="0" w:noVBand="1"/>
      </w:tblPr>
      <w:tblGrid>
        <w:gridCol w:w="1795"/>
        <w:gridCol w:w="11987"/>
      </w:tblGrid>
      <w:tr w:rsidR="002F624B" w:rsidRPr="001E2DE5" w14:paraId="2BD2E83E" w14:textId="77777777" w:rsidTr="00BF7A66">
        <w:trPr>
          <w:trHeight w:val="4769"/>
        </w:trPr>
        <w:tc>
          <w:tcPr>
            <w:tcW w:w="1795" w:type="dxa"/>
          </w:tcPr>
          <w:p w14:paraId="44B6FA9B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Career Mission Statement</w:t>
            </w:r>
          </w:p>
          <w:p w14:paraId="77AA4289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59C784E5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56421A3C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40F54FDB" w14:textId="77777777" w:rsidR="002F624B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1E055928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4E3A09C7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  <w:p w14:paraId="1B0F4077" w14:textId="77777777" w:rsidR="002F624B" w:rsidRPr="001E2DE5" w:rsidRDefault="002F624B" w:rsidP="002F624B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11987" w:type="dxa"/>
          </w:tcPr>
          <w:p w14:paraId="3FB8B3B4" w14:textId="317B3894" w:rsidR="002F624B" w:rsidRPr="00E621D9" w:rsidRDefault="002F624B" w:rsidP="00E621D9">
            <w:pPr>
              <w:rPr>
                <w:rFonts w:cstheme="minorHAnsi"/>
                <w:b/>
              </w:rPr>
            </w:pPr>
          </w:p>
        </w:tc>
      </w:tr>
      <w:tr w:rsidR="00C10716" w:rsidRPr="001E2DE5" w14:paraId="083811CE" w14:textId="77777777" w:rsidTr="00BF7A66">
        <w:trPr>
          <w:trHeight w:val="4220"/>
        </w:trPr>
        <w:tc>
          <w:tcPr>
            <w:tcW w:w="1795" w:type="dxa"/>
          </w:tcPr>
          <w:p w14:paraId="6431B77F" w14:textId="168A46EF" w:rsidR="00C10716" w:rsidRDefault="00C10716" w:rsidP="002F624B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Goals</w:t>
            </w:r>
          </w:p>
          <w:p w14:paraId="30503400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62597061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1C393300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596640D8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42D28100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20ABB15F" w14:textId="1D05AE64" w:rsidR="00C10716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7DFFFDC7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75C05137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  <w:p w14:paraId="6DF8A4A9" w14:textId="77777777" w:rsidR="00C10716" w:rsidRPr="001E2DE5" w:rsidRDefault="00C10716" w:rsidP="002F624B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11987" w:type="dxa"/>
          </w:tcPr>
          <w:p w14:paraId="6E95E9D2" w14:textId="28299563" w:rsidR="00C10716" w:rsidRPr="00C10716" w:rsidRDefault="00C10716">
            <w:pPr>
              <w:rPr>
                <w:rFonts w:cstheme="minorHAnsi"/>
                <w:b/>
                <w:bCs/>
              </w:rPr>
            </w:pPr>
          </w:p>
        </w:tc>
      </w:tr>
      <w:tr w:rsidR="00C10716" w:rsidRPr="001E2DE5" w14:paraId="5AEEA215" w14:textId="77777777" w:rsidTr="00BF7A66">
        <w:trPr>
          <w:trHeight w:val="5300"/>
        </w:trPr>
        <w:tc>
          <w:tcPr>
            <w:tcW w:w="1795" w:type="dxa"/>
          </w:tcPr>
          <w:p w14:paraId="6A0FD0B1" w14:textId="03DA6925" w:rsidR="00C10716" w:rsidRPr="001E2DE5" w:rsidRDefault="00C10716" w:rsidP="00C10716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lastRenderedPageBreak/>
              <w:t>Objectives</w:t>
            </w:r>
          </w:p>
          <w:p w14:paraId="7BC613BA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78EFC951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220B2748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20EEBC91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3932CAAF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73BE94FC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  <w:p w14:paraId="71666CB3" w14:textId="77777777" w:rsidR="00C10716" w:rsidRPr="001E2DE5" w:rsidRDefault="00C10716" w:rsidP="009B5995">
            <w:pPr>
              <w:jc w:val="center"/>
              <w:rPr>
                <w:rFonts w:cstheme="minorHAnsi"/>
                <w:b/>
                <w:sz w:val="24"/>
              </w:rPr>
            </w:pPr>
          </w:p>
        </w:tc>
        <w:tc>
          <w:tcPr>
            <w:tcW w:w="11987" w:type="dxa"/>
          </w:tcPr>
          <w:p w14:paraId="10990F5A" w14:textId="5F364EE5" w:rsidR="00C10716" w:rsidRPr="00C10716" w:rsidRDefault="00C10716" w:rsidP="00C10716">
            <w:pPr>
              <w:rPr>
                <w:rFonts w:cstheme="minorHAnsi"/>
                <w:b/>
                <w:bCs/>
              </w:rPr>
            </w:pPr>
          </w:p>
        </w:tc>
      </w:tr>
    </w:tbl>
    <w:p w14:paraId="37FB5DD2" w14:textId="28045235" w:rsidR="009B5995" w:rsidRDefault="009B5995">
      <w:pPr>
        <w:rPr>
          <w:rFonts w:ascii="Times New Roman" w:hAnsi="Times New Roman" w:cs="Times New Roman"/>
        </w:rPr>
      </w:pPr>
    </w:p>
    <w:p w14:paraId="48D28116" w14:textId="77777777" w:rsidR="00DA5431" w:rsidRDefault="00DA5431">
      <w:pPr>
        <w:rPr>
          <w:rFonts w:ascii="Times New Roman" w:hAnsi="Times New Roman" w:cs="Times New Roman"/>
        </w:rPr>
      </w:pPr>
    </w:p>
    <w:p w14:paraId="35FADA85" w14:textId="77777777" w:rsidR="00BF7A66" w:rsidRDefault="00BF7A66" w:rsidP="00DA5431">
      <w:pPr>
        <w:pStyle w:val="NoSpacing"/>
        <w:rPr>
          <w:rFonts w:cstheme="minorHAnsi"/>
          <w:u w:val="single"/>
        </w:rPr>
      </w:pPr>
    </w:p>
    <w:p w14:paraId="30097063" w14:textId="218CEA07" w:rsidR="00DA5431" w:rsidRPr="001E2DE5" w:rsidRDefault="00DA5431" w:rsidP="00DA5431">
      <w:pPr>
        <w:pStyle w:val="NoSpacing"/>
        <w:rPr>
          <w:rFonts w:cstheme="minorHAnsi"/>
          <w:u w:val="single"/>
        </w:rPr>
      </w:pP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  <w:t xml:space="preserve">            </w:t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  <w:t xml:space="preserve">        </w:t>
      </w:r>
    </w:p>
    <w:p w14:paraId="752945E0" w14:textId="754BBA7B" w:rsidR="00DA5431" w:rsidRPr="001E2DE5" w:rsidRDefault="00BF7A66" w:rsidP="00DA5431">
      <w:pPr>
        <w:pStyle w:val="NoSpacing"/>
        <w:rPr>
          <w:rFonts w:cstheme="minorHAnsi"/>
          <w:sz w:val="24"/>
        </w:rPr>
      </w:pPr>
      <w:r>
        <w:rPr>
          <w:rFonts w:cstheme="minorHAnsi"/>
          <w:sz w:val="24"/>
        </w:rPr>
        <w:t>Employee</w:t>
      </w:r>
      <w:r w:rsidR="00DA5431" w:rsidRPr="001E2DE5">
        <w:rPr>
          <w:rFonts w:cstheme="minorHAnsi"/>
          <w:sz w:val="24"/>
        </w:rPr>
        <w:t xml:space="preserve"> Signature</w:t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  <w:t>Date</w:t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>
        <w:rPr>
          <w:rFonts w:cstheme="minorHAnsi"/>
          <w:sz w:val="24"/>
        </w:rPr>
        <w:t xml:space="preserve">Head Nurse </w:t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>
        <w:rPr>
          <w:rFonts w:cstheme="minorHAnsi"/>
          <w:sz w:val="24"/>
        </w:rPr>
        <w:t xml:space="preserve">                                      </w:t>
      </w:r>
      <w:r w:rsidR="00DA5431" w:rsidRPr="001E2DE5">
        <w:rPr>
          <w:rFonts w:cstheme="minorHAnsi"/>
          <w:sz w:val="24"/>
        </w:rPr>
        <w:t>Date</w:t>
      </w:r>
    </w:p>
    <w:p w14:paraId="4B6AA041" w14:textId="098F7CD9" w:rsidR="00DA5431" w:rsidRPr="001E2DE5" w:rsidRDefault="00DA5431" w:rsidP="00DA5431">
      <w:pPr>
        <w:pStyle w:val="NoSpacing"/>
        <w:rPr>
          <w:rFonts w:cstheme="minorHAnsi"/>
          <w:sz w:val="24"/>
        </w:rPr>
      </w:pPr>
    </w:p>
    <w:p w14:paraId="60B54A27" w14:textId="77777777" w:rsidR="00DA5431" w:rsidRPr="001E2DE5" w:rsidRDefault="00DA5431" w:rsidP="00DA5431">
      <w:pPr>
        <w:pStyle w:val="NoSpacing"/>
        <w:rPr>
          <w:rFonts w:cstheme="minorHAnsi"/>
          <w:sz w:val="24"/>
        </w:rPr>
      </w:pPr>
    </w:p>
    <w:p w14:paraId="0FA0D60D" w14:textId="77777777" w:rsidR="00BF7A66" w:rsidRDefault="00BF7A66" w:rsidP="00DA5431">
      <w:pPr>
        <w:pStyle w:val="NoSpacing"/>
        <w:rPr>
          <w:rFonts w:cstheme="minorHAnsi"/>
          <w:u w:val="single"/>
        </w:rPr>
      </w:pPr>
    </w:p>
    <w:p w14:paraId="48AFD171" w14:textId="77777777" w:rsidR="00BF7A66" w:rsidRDefault="00BF7A66" w:rsidP="00DA5431">
      <w:pPr>
        <w:pStyle w:val="NoSpacing"/>
        <w:rPr>
          <w:rFonts w:cstheme="minorHAnsi"/>
          <w:u w:val="single"/>
        </w:rPr>
      </w:pPr>
    </w:p>
    <w:p w14:paraId="5492BD72" w14:textId="28406001" w:rsidR="00DA5431" w:rsidRPr="001E2DE5" w:rsidRDefault="00DA5431" w:rsidP="00DA5431">
      <w:pPr>
        <w:pStyle w:val="NoSpacing"/>
        <w:rPr>
          <w:rFonts w:cstheme="minorHAnsi"/>
        </w:rPr>
      </w:pP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  <w:t xml:space="preserve">            </w:t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  <w:u w:val="single"/>
        </w:rPr>
        <w:tab/>
      </w:r>
      <w:r w:rsidRPr="001E2DE5">
        <w:rPr>
          <w:rFonts w:cstheme="minorHAnsi"/>
        </w:rPr>
        <w:t xml:space="preserve"> </w:t>
      </w:r>
    </w:p>
    <w:p w14:paraId="1C7AA478" w14:textId="204566FE" w:rsidR="00DA5431" w:rsidRPr="001E2DE5" w:rsidRDefault="00BF7A66" w:rsidP="00DA5431">
      <w:pPr>
        <w:pStyle w:val="NoSpacing"/>
        <w:rPr>
          <w:rFonts w:cstheme="minorHAnsi"/>
          <w:sz w:val="24"/>
        </w:rPr>
      </w:pPr>
      <w:r>
        <w:rPr>
          <w:rFonts w:cstheme="minorHAnsi"/>
          <w:sz w:val="24"/>
        </w:rPr>
        <w:t>Director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  <w:t>Date</w:t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 w:rsidR="00DA5431" w:rsidRPr="001E2DE5">
        <w:rPr>
          <w:rFonts w:cstheme="minorHAnsi"/>
          <w:sz w:val="24"/>
        </w:rPr>
        <w:tab/>
      </w:r>
      <w:r>
        <w:rPr>
          <w:rFonts w:cstheme="minorHAnsi"/>
          <w:sz w:val="24"/>
        </w:rPr>
        <w:t>AVP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 w:rsidR="00C974BF" w:rsidRPr="001E2DE5">
        <w:rPr>
          <w:rFonts w:cstheme="minorHAnsi"/>
          <w:sz w:val="24"/>
        </w:rPr>
        <w:tab/>
        <w:t>Date</w:t>
      </w:r>
      <w:r w:rsidR="00C974BF">
        <w:rPr>
          <w:rFonts w:cstheme="minorHAnsi"/>
          <w:sz w:val="24"/>
        </w:rPr>
        <w:tab/>
      </w:r>
    </w:p>
    <w:p w14:paraId="379BC392" w14:textId="2C60CF98" w:rsidR="00636A5E" w:rsidRPr="001E2DE5" w:rsidRDefault="00636A5E" w:rsidP="00636A5E">
      <w:pPr>
        <w:pStyle w:val="NoSpacing"/>
        <w:rPr>
          <w:rFonts w:cstheme="minorHAnsi"/>
          <w:sz w:val="24"/>
        </w:rPr>
      </w:pPr>
    </w:p>
    <w:p w14:paraId="6DAA9300" w14:textId="77777777" w:rsidR="00636A5E" w:rsidRPr="001E2DE5" w:rsidRDefault="00636A5E" w:rsidP="00636A5E">
      <w:pPr>
        <w:pStyle w:val="NoSpacing"/>
        <w:rPr>
          <w:rFonts w:cstheme="minorHAnsi"/>
          <w:sz w:val="24"/>
        </w:rPr>
      </w:pPr>
    </w:p>
    <w:p w14:paraId="6AA44809" w14:textId="77777777" w:rsidR="00E805DE" w:rsidRPr="001E2DE5" w:rsidRDefault="00E805DE" w:rsidP="00C974BF">
      <w:pPr>
        <w:pStyle w:val="NoSpacing"/>
        <w:rPr>
          <w:rFonts w:cstheme="minorHAnsi"/>
          <w:sz w:val="24"/>
        </w:rPr>
      </w:pPr>
    </w:p>
    <w:sectPr w:rsidR="00E805DE" w:rsidRPr="001E2DE5" w:rsidSect="0004178C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93309"/>
    <w:multiLevelType w:val="hybridMultilevel"/>
    <w:tmpl w:val="29E47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57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zAwNzS3NLc0tjBT0lEKTi0uzszPAykwqQUAEdMabywAAAA="/>
  </w:docVars>
  <w:rsids>
    <w:rsidRoot w:val="004B54D8"/>
    <w:rsid w:val="000154AA"/>
    <w:rsid w:val="000226BB"/>
    <w:rsid w:val="0004178C"/>
    <w:rsid w:val="0004193F"/>
    <w:rsid w:val="00084A5C"/>
    <w:rsid w:val="000F4347"/>
    <w:rsid w:val="001E2DE5"/>
    <w:rsid w:val="00235ECA"/>
    <w:rsid w:val="002F624B"/>
    <w:rsid w:val="003021EE"/>
    <w:rsid w:val="003408BD"/>
    <w:rsid w:val="00362FBE"/>
    <w:rsid w:val="003B2CF2"/>
    <w:rsid w:val="004B54D8"/>
    <w:rsid w:val="005274A9"/>
    <w:rsid w:val="005658E4"/>
    <w:rsid w:val="00636A5E"/>
    <w:rsid w:val="00654ACB"/>
    <w:rsid w:val="006D6C0A"/>
    <w:rsid w:val="0072212E"/>
    <w:rsid w:val="00875B23"/>
    <w:rsid w:val="009B5995"/>
    <w:rsid w:val="00B42501"/>
    <w:rsid w:val="00B56907"/>
    <w:rsid w:val="00B61B3E"/>
    <w:rsid w:val="00BF7A66"/>
    <w:rsid w:val="00C10716"/>
    <w:rsid w:val="00C344F8"/>
    <w:rsid w:val="00C974BF"/>
    <w:rsid w:val="00D210C0"/>
    <w:rsid w:val="00DA5431"/>
    <w:rsid w:val="00DD1273"/>
    <w:rsid w:val="00DF2B45"/>
    <w:rsid w:val="00E621D9"/>
    <w:rsid w:val="00E805DE"/>
    <w:rsid w:val="00EC063E"/>
    <w:rsid w:val="00FC3835"/>
    <w:rsid w:val="00FE1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C984D"/>
  <w15:chartTrackingRefBased/>
  <w15:docId w15:val="{2FEBD9FB-45C6-4A0B-AC05-BFB353C06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5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61B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B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B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B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B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B3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A543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F62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61B96906EFEC47B1D263A3D6B277AD" ma:contentTypeVersion="36" ma:contentTypeDescription="Create a new document." ma:contentTypeScope="" ma:versionID="e9c9dd40fe4b8b2d93fa69257f07cd5d">
  <xsd:schema xmlns:xsd="http://www.w3.org/2001/XMLSchema" xmlns:xs="http://www.w3.org/2001/XMLSchema" xmlns:p="http://schemas.microsoft.com/office/2006/metadata/properties" xmlns:ns1="http://schemas.microsoft.com/sharepoint/v3" xmlns:ns3="71b0d506-90e4-470b-addb-1f87510432bf" xmlns:ns4="c7572b7e-25bd-4ac4-af75-f178f188d268" targetNamespace="http://schemas.microsoft.com/office/2006/metadata/properties" ma:root="true" ma:fieldsID="86fbffafe4ffb2061065725b75deeca0" ns1:_="" ns3:_="" ns4:_="">
    <xsd:import namespace="http://schemas.microsoft.com/sharepoint/v3"/>
    <xsd:import namespace="71b0d506-90e4-470b-addb-1f87510432bf"/>
    <xsd:import namespace="c7572b7e-25bd-4ac4-af75-f178f188d26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TeamsChannelId" minOccurs="0"/>
                <xsd:element ref="ns3:IsNotebookLocked" minOccurs="0"/>
                <xsd:element ref="ns3:MediaServiceEventHashCode" minOccurs="0"/>
                <xsd:element ref="ns3:MediaServiceGenerationTime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0d506-90e4-470b-addb-1f87510432bf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4" nillable="true" ma:displayName="Teams Channel Id" ma:internalName="TeamsChannelId">
      <xsd:simpleType>
        <xsd:restriction base="dms:Text"/>
      </xsd:simpleType>
    </xsd:element>
    <xsd:element name="IsNotebookLocked" ma:index="35" nillable="true" ma:displayName="Is Notebook Locked" ma:internalName="IsNotebookLocked">
      <xsd:simpleType>
        <xsd:restriction base="dms:Boolean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ath_Settings" ma:index="38" nillable="true" ma:displayName="Math Settings" ma:internalName="Math_Settings">
      <xsd:simpleType>
        <xsd:restriction base="dms:Text"/>
      </xsd:simpleType>
    </xsd:element>
    <xsd:element name="Distribution_Groups" ma:index="3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0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72b7e-25bd-4ac4-af75-f178f188d26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71b0d506-90e4-470b-addb-1f87510432bf" xsi:nil="true"/>
    <FolderType xmlns="71b0d506-90e4-470b-addb-1f87510432bf" xsi:nil="true"/>
    <CultureName xmlns="71b0d506-90e4-470b-addb-1f87510432bf" xsi:nil="true"/>
    <Students xmlns="71b0d506-90e4-470b-addb-1f87510432bf">
      <UserInfo>
        <DisplayName/>
        <AccountId xsi:nil="true"/>
        <AccountType/>
      </UserInfo>
    </Students>
    <_ip_UnifiedCompliancePolicyUIAction xmlns="http://schemas.microsoft.com/sharepoint/v3" xsi:nil="true"/>
    <Invited_Students xmlns="71b0d506-90e4-470b-addb-1f87510432bf" xsi:nil="true"/>
    <TeamsChannelId xmlns="71b0d506-90e4-470b-addb-1f87510432bf" xsi:nil="true"/>
    <Self_Registration_Enabled xmlns="71b0d506-90e4-470b-addb-1f87510432bf" xsi:nil="true"/>
    <Math_Settings xmlns="71b0d506-90e4-470b-addb-1f87510432bf" xsi:nil="true"/>
    <Teachers xmlns="71b0d506-90e4-470b-addb-1f87510432bf">
      <UserInfo>
        <DisplayName/>
        <AccountId xsi:nil="true"/>
        <AccountType/>
      </UserInfo>
    </Teachers>
    <Student_Groups xmlns="71b0d506-90e4-470b-addb-1f87510432bf">
      <UserInfo>
        <DisplayName/>
        <AccountId xsi:nil="true"/>
        <AccountType/>
      </UserInfo>
    </Student_Groups>
    <AppVersion xmlns="71b0d506-90e4-470b-addb-1f87510432bf" xsi:nil="true"/>
    <Invited_Teachers xmlns="71b0d506-90e4-470b-addb-1f87510432bf" xsi:nil="true"/>
    <DefaultSectionNames xmlns="71b0d506-90e4-470b-addb-1f87510432bf" xsi:nil="true"/>
    <Is_Collaboration_Space_Locked xmlns="71b0d506-90e4-470b-addb-1f87510432bf" xsi:nil="true"/>
    <Has_Teacher_Only_SectionGroup xmlns="71b0d506-90e4-470b-addb-1f87510432bf" xsi:nil="true"/>
    <_ip_UnifiedCompliancePolicyProperties xmlns="http://schemas.microsoft.com/sharepoint/v3" xsi:nil="true"/>
    <LMS_Mappings xmlns="71b0d506-90e4-470b-addb-1f87510432bf" xsi:nil="true"/>
    <NotebookType xmlns="71b0d506-90e4-470b-addb-1f87510432bf" xsi:nil="true"/>
    <Owner xmlns="71b0d506-90e4-470b-addb-1f87510432bf">
      <UserInfo>
        <DisplayName/>
        <AccountId xsi:nil="true"/>
        <AccountType/>
      </UserInfo>
    </Owner>
    <Distribution_Groups xmlns="71b0d506-90e4-470b-addb-1f87510432bf" xsi:nil="true"/>
    <IsNotebookLocked xmlns="71b0d506-90e4-470b-addb-1f87510432bf" xsi:nil="true"/>
    <Teams_Channel_Section_Location xmlns="71b0d506-90e4-470b-addb-1f87510432bf" xsi:nil="true"/>
  </documentManagement>
</p:properties>
</file>

<file path=customXml/itemProps1.xml><?xml version="1.0" encoding="utf-8"?>
<ds:datastoreItem xmlns:ds="http://schemas.openxmlformats.org/officeDocument/2006/customXml" ds:itemID="{1AD05E4B-C7A4-49F1-ACD9-8EDE43E6C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b0d506-90e4-470b-addb-1f87510432bf"/>
    <ds:schemaRef ds:uri="c7572b7e-25bd-4ac4-af75-f178f188d2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DD859E-3BE1-4363-9DFA-610A801B81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98D2F2-6450-4534-8A65-CE273BECABDC}">
  <ds:schemaRefs>
    <ds:schemaRef ds:uri="http://schemas.microsoft.com/office/2006/metadata/properties"/>
    <ds:schemaRef ds:uri="http://schemas.microsoft.com/office/infopath/2007/PartnerControls"/>
    <ds:schemaRef ds:uri="71b0d506-90e4-470b-addb-1f87510432b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kard, Stacey</dc:creator>
  <cp:keywords/>
  <dc:description/>
  <cp:lastModifiedBy>Felesia Bowen</cp:lastModifiedBy>
  <cp:revision>2</cp:revision>
  <dcterms:created xsi:type="dcterms:W3CDTF">2023-05-30T12:22:00Z</dcterms:created>
  <dcterms:modified xsi:type="dcterms:W3CDTF">2023-05-3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61B96906EFEC47B1D263A3D6B277AD</vt:lpwstr>
  </property>
</Properties>
</file>